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k lagattut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gattu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3 s clifton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lagatt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1257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 lagattut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ie lagattut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6/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